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FT AMOC regression anomaly detection: FFT-based high-pass filtering with an automatic cutoff selected via AMOC on the power spectrum. Low frequencies below the AMOC changepoint are removed; anomalies are flagged from residual magnitudes and thresholded using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is variant combines FFT high-pass filtering with a cutoff selected by AMOC (single change in the spectrum)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fft_amoc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AMOC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am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obrinho, E. P., et al. Fine-Tuning Detection Criteria for Enhancing Anomaly Detection in Time Series. SBBD, 2025.</w:t>
      </w:r>
      <w:r>
        <w:t xml:space="preserve"> </w:t>
      </w:r>
      <w:hyperlink r:id="rId29">
        <w:r>
          <w:rPr>
            <w:rStyle w:val="Hyperlink"/>
          </w:rPr>
          <w:t xml:space="preserve">doi:10.5753/sbbd.2025.247063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5753/sbbd.2025.2470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5753/sbbd.2025.2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59Z</dcterms:created>
  <dcterms:modified xsi:type="dcterms:W3CDTF">2025-10-29T17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